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7D352B" w14:textId="77777777" w:rsidR="008A523A" w:rsidRPr="006E3253" w:rsidRDefault="008A523A">
      <w:pPr>
        <w:rPr>
          <w:rFonts w:ascii="Lucida Sans" w:hAnsi="Lucida Sans"/>
        </w:rPr>
      </w:pPr>
    </w:p>
    <w:p w14:paraId="6C6DA8DB" w14:textId="77777777" w:rsidR="008A523A" w:rsidRPr="006E3253" w:rsidRDefault="008A523A" w:rsidP="007E1074">
      <w:pPr>
        <w:jc w:val="center"/>
        <w:rPr>
          <w:rFonts w:ascii="Lucida Sans" w:hAnsi="Lucida Sans"/>
          <w:b/>
          <w:bCs/>
          <w:sz w:val="28"/>
          <w:szCs w:val="28"/>
        </w:rPr>
      </w:pPr>
      <w:r w:rsidRPr="006E3253">
        <w:rPr>
          <w:rFonts w:ascii="Lucida Sans" w:hAnsi="Lucida Sans"/>
          <w:b/>
          <w:bCs/>
          <w:sz w:val="28"/>
          <w:szCs w:val="28"/>
        </w:rPr>
        <w:t>CONSENT FORM</w:t>
      </w:r>
      <w:r w:rsidR="005E4640" w:rsidRPr="006E3253">
        <w:rPr>
          <w:rFonts w:ascii="Lucida Sans" w:hAnsi="Lucida Sans"/>
          <w:b/>
          <w:bCs/>
          <w:sz w:val="28"/>
          <w:szCs w:val="28"/>
        </w:rPr>
        <w:t xml:space="preserve"> </w:t>
      </w:r>
    </w:p>
    <w:p w14:paraId="22DDED47" w14:textId="77777777" w:rsidR="00A34998" w:rsidRDefault="00A34998">
      <w:pPr>
        <w:rPr>
          <w:rFonts w:ascii="Lucida Sans" w:hAnsi="Lucida Sans"/>
          <w:b/>
          <w:sz w:val="20"/>
          <w:szCs w:val="20"/>
        </w:rPr>
      </w:pPr>
    </w:p>
    <w:p w14:paraId="34D3B829" w14:textId="1AF778B1" w:rsidR="007E1074" w:rsidRPr="00933D36" w:rsidRDefault="008A523A">
      <w:pPr>
        <w:rPr>
          <w:sz w:val="22"/>
          <w:szCs w:val="22"/>
        </w:rPr>
      </w:pPr>
      <w:r w:rsidRPr="00933D36">
        <w:rPr>
          <w:rFonts w:ascii="Lucida Sans" w:hAnsi="Lucida Sans"/>
          <w:b/>
          <w:sz w:val="20"/>
          <w:szCs w:val="20"/>
        </w:rPr>
        <w:t>Study title</w:t>
      </w:r>
      <w:r w:rsidR="00116979" w:rsidRPr="00933D36">
        <w:rPr>
          <w:rFonts w:ascii="Lucida Sans" w:hAnsi="Lucida Sans"/>
          <w:sz w:val="20"/>
          <w:szCs w:val="20"/>
        </w:rPr>
        <w:t>:</w:t>
      </w:r>
      <w:r w:rsidR="00BC50A1" w:rsidRPr="00933D36">
        <w:rPr>
          <w:rFonts w:ascii="Lucida Sans" w:hAnsi="Lucida Sans"/>
          <w:noProof/>
          <w:sz w:val="20"/>
          <w:szCs w:val="20"/>
        </w:rPr>
        <w:t xml:space="preserve"> </w:t>
      </w:r>
      <w:r w:rsidR="00A34998" w:rsidRPr="00933D36">
        <w:rPr>
          <w:rFonts w:ascii="Lucida Sans" w:hAnsi="Lucida Sans"/>
          <w:sz w:val="22"/>
          <w:szCs w:val="22"/>
        </w:rPr>
        <w:t>Assessment of the applicability of aided speech perception from multichannel brain response measurements</w:t>
      </w:r>
    </w:p>
    <w:p w14:paraId="50605707" w14:textId="77777777" w:rsidR="00A34998" w:rsidRPr="00933D36" w:rsidRDefault="00A34998">
      <w:pPr>
        <w:rPr>
          <w:rFonts w:ascii="Lucida Sans" w:hAnsi="Lucida Sans"/>
          <w:sz w:val="20"/>
          <w:szCs w:val="20"/>
        </w:rPr>
      </w:pPr>
    </w:p>
    <w:p w14:paraId="394CC6A0" w14:textId="4F2F947B" w:rsidR="008A523A" w:rsidRPr="00933D36" w:rsidRDefault="008A523A">
      <w:pPr>
        <w:rPr>
          <w:rFonts w:ascii="Lucida Sans" w:hAnsi="Lucida Sans"/>
          <w:sz w:val="20"/>
          <w:szCs w:val="20"/>
        </w:rPr>
      </w:pPr>
      <w:r w:rsidRPr="00933D36">
        <w:rPr>
          <w:rFonts w:ascii="Lucida Sans" w:hAnsi="Lucida Sans"/>
          <w:b/>
          <w:sz w:val="20"/>
          <w:szCs w:val="20"/>
        </w:rPr>
        <w:t>Researcher</w:t>
      </w:r>
      <w:r w:rsidR="00116979" w:rsidRPr="00933D36">
        <w:rPr>
          <w:rFonts w:ascii="Lucida Sans" w:hAnsi="Lucida Sans"/>
          <w:b/>
          <w:sz w:val="20"/>
          <w:szCs w:val="20"/>
        </w:rPr>
        <w:t xml:space="preserve"> name</w:t>
      </w:r>
      <w:r w:rsidR="00116979" w:rsidRPr="00933D36">
        <w:rPr>
          <w:rFonts w:ascii="Lucida Sans" w:hAnsi="Lucida Sans"/>
          <w:sz w:val="20"/>
          <w:szCs w:val="20"/>
        </w:rPr>
        <w:t>:</w:t>
      </w:r>
      <w:r w:rsidR="00BC50A1" w:rsidRPr="00933D36">
        <w:rPr>
          <w:rFonts w:ascii="Lucida Sans" w:hAnsi="Lucida Sans"/>
          <w:sz w:val="20"/>
          <w:szCs w:val="20"/>
        </w:rPr>
        <w:t xml:space="preserve"> </w:t>
      </w:r>
      <w:r w:rsidR="00365138" w:rsidRPr="00933D36">
        <w:rPr>
          <w:rFonts w:ascii="Lucida Sans" w:hAnsi="Lucida Sans"/>
          <w:b/>
          <w:bCs/>
          <w:sz w:val="20"/>
          <w:szCs w:val="20"/>
        </w:rPr>
        <w:t>Ghadah Aljarboa</w:t>
      </w:r>
    </w:p>
    <w:p w14:paraId="516CB7C6" w14:textId="13741026" w:rsidR="008A523A" w:rsidRPr="00933D36" w:rsidRDefault="003D014E">
      <w:pPr>
        <w:rPr>
          <w:rFonts w:ascii="Lucida Sans" w:hAnsi="Lucida Sans"/>
          <w:sz w:val="20"/>
          <w:szCs w:val="20"/>
        </w:rPr>
      </w:pPr>
      <w:r w:rsidRPr="00933D36">
        <w:rPr>
          <w:rFonts w:ascii="Lucida Sans" w:hAnsi="Lucida Sans"/>
          <w:b/>
          <w:sz w:val="20"/>
          <w:szCs w:val="20"/>
        </w:rPr>
        <w:t>ERGO number</w:t>
      </w:r>
      <w:r w:rsidRPr="00933D36">
        <w:rPr>
          <w:rFonts w:ascii="Lucida Sans" w:hAnsi="Lucida Sans"/>
          <w:sz w:val="20"/>
          <w:szCs w:val="20"/>
        </w:rPr>
        <w:t>:</w:t>
      </w:r>
      <w:r w:rsidR="00B24E28" w:rsidRPr="00933D36">
        <w:rPr>
          <w:rFonts w:ascii="Lucida Sans" w:hAnsi="Lucida Sans"/>
          <w:sz w:val="20"/>
          <w:szCs w:val="20"/>
        </w:rPr>
        <w:t xml:space="preserve"> 53472</w:t>
      </w:r>
    </w:p>
    <w:p w14:paraId="52D303FD" w14:textId="1C1B4DB8" w:rsidR="008A523A" w:rsidRPr="00F57AEC" w:rsidRDefault="006B75F2">
      <w:pPr>
        <w:rPr>
          <w:rFonts w:ascii="Lucida Sans" w:hAnsi="Lucida Sans"/>
          <w:i/>
          <w:color w:val="7F7F7F"/>
          <w:sz w:val="20"/>
          <w:szCs w:val="20"/>
        </w:rPr>
      </w:pPr>
      <w:r w:rsidRPr="00F57AEC">
        <w:rPr>
          <w:rFonts w:ascii="Lucida Sans" w:hAnsi="Lucida Sans"/>
          <w:color w:val="7F7F7F"/>
          <w:sz w:val="20"/>
          <w:szCs w:val="20"/>
        </w:rPr>
        <w:t>Participant Identification Number</w:t>
      </w:r>
      <w:r w:rsidRPr="00F57AEC">
        <w:rPr>
          <w:rFonts w:ascii="Lucida Sans" w:hAnsi="Lucida Sans"/>
          <w:i/>
          <w:color w:val="7F7F7F"/>
          <w:sz w:val="20"/>
          <w:szCs w:val="20"/>
        </w:rPr>
        <w:t xml:space="preserve">: </w:t>
      </w:r>
    </w:p>
    <w:p w14:paraId="044CF1AE" w14:textId="77777777" w:rsidR="006B75F2" w:rsidRPr="00816CE5" w:rsidRDefault="006B75F2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16E061DA" w14:textId="56B2F79E" w:rsidR="00A2097A" w:rsidRDefault="00B218EF" w:rsidP="00A2097A">
      <w:pPr>
        <w:rPr>
          <w:rFonts w:ascii="Lucida Sans" w:hAnsi="Lucida Sans"/>
          <w:b/>
          <w:i/>
          <w:iCs/>
          <w:sz w:val="20"/>
          <w:szCs w:val="20"/>
        </w:rPr>
      </w:pPr>
      <w:r w:rsidRPr="00816CE5">
        <w:rPr>
          <w:rFonts w:ascii="Lucida Sans" w:hAnsi="Lucida Sans"/>
          <w:b/>
          <w:i/>
          <w:iCs/>
          <w:sz w:val="20"/>
          <w:szCs w:val="20"/>
        </w:rPr>
        <w:t>Please initial the boxes</w:t>
      </w:r>
      <w:r w:rsidR="008A523A" w:rsidRPr="00764E96">
        <w:rPr>
          <w:rFonts w:ascii="Lucida Sans" w:hAnsi="Lucida Sans"/>
          <w:b/>
          <w:i/>
          <w:iCs/>
          <w:sz w:val="20"/>
          <w:szCs w:val="20"/>
        </w:rPr>
        <w:t xml:space="preserve"> </w:t>
      </w:r>
      <w:r>
        <w:rPr>
          <w:rFonts w:ascii="Lucida Sans" w:hAnsi="Lucida Sans"/>
          <w:b/>
          <w:i/>
          <w:iCs/>
          <w:sz w:val="20"/>
          <w:szCs w:val="20"/>
        </w:rPr>
        <w:t>if you agree with the statements</w:t>
      </w:r>
      <w:r w:rsidR="008A523A" w:rsidRPr="00764E96">
        <w:rPr>
          <w:rFonts w:ascii="Lucida Sans" w:hAnsi="Lucida Sans"/>
          <w:b/>
          <w:i/>
          <w:iCs/>
          <w:sz w:val="20"/>
          <w:szCs w:val="20"/>
        </w:rPr>
        <w:t>:</w:t>
      </w:r>
      <w:r w:rsidR="00A2097A" w:rsidRPr="00764E96">
        <w:rPr>
          <w:rFonts w:ascii="Lucida Sans" w:hAnsi="Lucida Sans"/>
          <w:b/>
          <w:i/>
          <w:iCs/>
          <w:sz w:val="20"/>
          <w:szCs w:val="20"/>
        </w:rPr>
        <w:tab/>
      </w:r>
    </w:p>
    <w:p w14:paraId="3916A02B" w14:textId="77777777" w:rsidR="00777FF4" w:rsidRPr="00764E96" w:rsidRDefault="00777FF4" w:rsidP="00A2097A">
      <w:pPr>
        <w:rPr>
          <w:rFonts w:ascii="Lucida Sans" w:hAnsi="Lucida Sans"/>
          <w:b/>
          <w:i/>
          <w:iCs/>
          <w:sz w:val="20"/>
          <w:szCs w:val="20"/>
        </w:rPr>
      </w:pPr>
    </w:p>
    <w:p w14:paraId="340B5F66" w14:textId="77777777" w:rsidR="00A2097A" w:rsidRDefault="00A2097A" w:rsidP="00A2097A">
      <w:pPr>
        <w:rPr>
          <w:rFonts w:ascii="Lucida Sans" w:hAnsi="Lucida Sans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6"/>
        <w:gridCol w:w="1180"/>
      </w:tblGrid>
      <w:tr w:rsidR="00777FF4" w:rsidRPr="004C0F48" w14:paraId="4D9E1442" w14:textId="77777777" w:rsidTr="00BC50A1">
        <w:trPr>
          <w:trHeight w:val="944"/>
        </w:trPr>
        <w:tc>
          <w:tcPr>
            <w:tcW w:w="8556" w:type="dxa"/>
            <w:shd w:val="clear" w:color="auto" w:fill="auto"/>
            <w:vAlign w:val="center"/>
          </w:tcPr>
          <w:p w14:paraId="3357945D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 xml:space="preserve">I have read and understood the information sheet </w:t>
            </w:r>
            <w:r w:rsidRPr="004C0F48">
              <w:rPr>
                <w:rFonts w:ascii="Lucida Sans" w:hAnsi="Lucida Sans"/>
                <w:color w:val="767171"/>
                <w:sz w:val="20"/>
                <w:szCs w:val="20"/>
              </w:rPr>
              <w:t>(</w:t>
            </w:r>
            <w:r w:rsidRPr="004C0F48">
              <w:rPr>
                <w:rFonts w:ascii="Lucida Sans" w:hAnsi="Lucida Sans"/>
                <w:i/>
                <w:color w:val="767171"/>
                <w:sz w:val="20"/>
                <w:szCs w:val="20"/>
              </w:rPr>
              <w:t>insert date /version no. of participant information sheet</w:t>
            </w:r>
            <w:r w:rsidRPr="004C0F48">
              <w:rPr>
                <w:rFonts w:ascii="Lucida Sans" w:hAnsi="Lucida Sans"/>
                <w:color w:val="767171"/>
                <w:sz w:val="20"/>
                <w:szCs w:val="20"/>
              </w:rPr>
              <w:t>)</w:t>
            </w:r>
            <w:r w:rsidRPr="004C0F48">
              <w:rPr>
                <w:rFonts w:ascii="Lucida Sans" w:hAnsi="Lucida Sans"/>
                <w:sz w:val="20"/>
                <w:szCs w:val="20"/>
              </w:rPr>
              <w:t xml:space="preserve"> and have had the opportunity to ask questions about the study.</w:t>
            </w:r>
          </w:p>
        </w:tc>
        <w:tc>
          <w:tcPr>
            <w:tcW w:w="1180" w:type="dxa"/>
            <w:shd w:val="clear" w:color="auto" w:fill="auto"/>
          </w:tcPr>
          <w:p w14:paraId="41E37220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77FF4" w:rsidRPr="004C0F48" w14:paraId="1F7E6443" w14:textId="77777777" w:rsidTr="00BC50A1">
        <w:tc>
          <w:tcPr>
            <w:tcW w:w="8556" w:type="dxa"/>
            <w:shd w:val="clear" w:color="auto" w:fill="auto"/>
            <w:vAlign w:val="center"/>
          </w:tcPr>
          <w:p w14:paraId="447C11A0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</w:p>
          <w:p w14:paraId="66BD054F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>I agree to take part in this research project and agree for my data to be used for the purpose of this study.</w:t>
            </w:r>
          </w:p>
          <w:p w14:paraId="7C818DE6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112DA778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6E47F7" w:rsidRPr="004C0F48" w14:paraId="75E1032A" w14:textId="77777777" w:rsidTr="00BC50A1">
        <w:tc>
          <w:tcPr>
            <w:tcW w:w="8556" w:type="dxa"/>
            <w:shd w:val="clear" w:color="auto" w:fill="auto"/>
            <w:vAlign w:val="center"/>
          </w:tcPr>
          <w:p w14:paraId="72C8660E" w14:textId="77777777" w:rsidR="006E47F7" w:rsidRDefault="006E47F7" w:rsidP="006E47F7">
            <w:pPr>
              <w:rPr>
                <w:rFonts w:ascii="Lucida Sans" w:hAnsi="Lucida Sans"/>
                <w:sz w:val="20"/>
                <w:szCs w:val="20"/>
              </w:rPr>
            </w:pPr>
          </w:p>
          <w:p w14:paraId="0D001C34" w14:textId="5846A6C5" w:rsidR="006E47F7" w:rsidRDefault="006E47F7" w:rsidP="006E47F7">
            <w:pPr>
              <w:rPr>
                <w:rFonts w:ascii="Lucida Sans" w:hAnsi="Lucida Sans"/>
                <w:sz w:val="20"/>
                <w:szCs w:val="20"/>
              </w:rPr>
            </w:pPr>
            <w:r>
              <w:rPr>
                <w:rFonts w:ascii="Lucida Sans" w:hAnsi="Lucida Sans"/>
                <w:sz w:val="20"/>
                <w:szCs w:val="20"/>
              </w:rPr>
              <w:t>I agree that anonymised data from the current study may be used for future studies.</w:t>
            </w:r>
          </w:p>
          <w:p w14:paraId="4248226D" w14:textId="77777777" w:rsidR="006E47F7" w:rsidRPr="004C0F48" w:rsidRDefault="006E47F7" w:rsidP="006E47F7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645D99C5" w14:textId="77777777" w:rsidR="006E47F7" w:rsidRPr="004C0F48" w:rsidRDefault="006E47F7" w:rsidP="006E47F7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  <w:tr w:rsidR="00777FF4" w:rsidRPr="004C0F48" w14:paraId="100A1B06" w14:textId="77777777" w:rsidTr="00BC50A1">
        <w:tc>
          <w:tcPr>
            <w:tcW w:w="8556" w:type="dxa"/>
            <w:shd w:val="clear" w:color="auto" w:fill="auto"/>
            <w:vAlign w:val="center"/>
          </w:tcPr>
          <w:p w14:paraId="4ED9249F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</w:p>
          <w:p w14:paraId="7B5ED022" w14:textId="77777777" w:rsidR="00777FF4" w:rsidRPr="004C0F48" w:rsidRDefault="00777FF4" w:rsidP="00777FF4">
            <w:pPr>
              <w:rPr>
                <w:rFonts w:ascii="Lucida Sans" w:hAnsi="Lucida Sans"/>
                <w:sz w:val="20"/>
                <w:szCs w:val="20"/>
              </w:rPr>
            </w:pPr>
            <w:r w:rsidRPr="004C0F48">
              <w:rPr>
                <w:rFonts w:ascii="Lucida Sans" w:hAnsi="Lucida Sans"/>
                <w:sz w:val="20"/>
                <w:szCs w:val="20"/>
              </w:rPr>
              <w:t xml:space="preserve">I understand my participation is voluntary and I may withdraw </w:t>
            </w:r>
            <w:r w:rsidRPr="004C0F48">
              <w:rPr>
                <w:rFonts w:ascii="Lucida Sans" w:hAnsi="Lucida Sans"/>
                <w:color w:val="767171"/>
                <w:sz w:val="20"/>
                <w:szCs w:val="20"/>
              </w:rPr>
              <w:t>(at any time)</w:t>
            </w:r>
            <w:r w:rsidRPr="004C0F48">
              <w:rPr>
                <w:rFonts w:ascii="Lucida Sans" w:hAnsi="Lucida Sans"/>
                <w:sz w:val="20"/>
                <w:szCs w:val="20"/>
              </w:rPr>
              <w:t xml:space="preserve"> for any reason without my </w:t>
            </w:r>
            <w:r w:rsidR="0058651B">
              <w:rPr>
                <w:rFonts w:ascii="Lucida Sans" w:hAnsi="Lucida Sans"/>
                <w:sz w:val="20"/>
                <w:szCs w:val="20"/>
              </w:rPr>
              <w:t xml:space="preserve">participation </w:t>
            </w:r>
            <w:r w:rsidRPr="004C0F48">
              <w:rPr>
                <w:rFonts w:ascii="Lucida Sans" w:hAnsi="Lucida Sans"/>
                <w:sz w:val="20"/>
                <w:szCs w:val="20"/>
              </w:rPr>
              <w:t>rights being affected.</w:t>
            </w:r>
          </w:p>
          <w:p w14:paraId="7F63A986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  <w:tc>
          <w:tcPr>
            <w:tcW w:w="1180" w:type="dxa"/>
            <w:shd w:val="clear" w:color="auto" w:fill="auto"/>
          </w:tcPr>
          <w:p w14:paraId="2D6B7F94" w14:textId="77777777" w:rsidR="00777FF4" w:rsidRPr="004C0F48" w:rsidRDefault="00777FF4" w:rsidP="00A2097A">
            <w:pPr>
              <w:rPr>
                <w:rFonts w:ascii="Lucida Sans" w:hAnsi="Lucida Sans"/>
                <w:sz w:val="20"/>
                <w:szCs w:val="20"/>
              </w:rPr>
            </w:pPr>
          </w:p>
        </w:tc>
      </w:tr>
    </w:tbl>
    <w:p w14:paraId="6EBB68E1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26B36651" w14:textId="77777777" w:rsidR="00226F7E" w:rsidRDefault="00226F7E" w:rsidP="00147304">
      <w:pPr>
        <w:rPr>
          <w:rFonts w:ascii="Lucida Sans" w:hAnsi="Lucida Sans"/>
          <w:sz w:val="20"/>
          <w:szCs w:val="20"/>
        </w:rPr>
      </w:pPr>
    </w:p>
    <w:p w14:paraId="4B68FE87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Name of participant (print name)……………………………………………………</w:t>
      </w:r>
      <w:r w:rsidR="00AC344B">
        <w:rPr>
          <w:rFonts w:ascii="Lucida Sans" w:hAnsi="Lucida Sans"/>
          <w:sz w:val="20"/>
          <w:szCs w:val="20"/>
        </w:rPr>
        <w:t>………………………</w:t>
      </w:r>
    </w:p>
    <w:p w14:paraId="15F9575D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199947DB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28665176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  <w:r w:rsidRPr="006E3253">
        <w:rPr>
          <w:rFonts w:ascii="Lucida Sans" w:hAnsi="Lucida Sans"/>
          <w:sz w:val="20"/>
          <w:szCs w:val="20"/>
        </w:rPr>
        <w:t>Signature of participant……………………………………………………………</w:t>
      </w:r>
      <w:r>
        <w:rPr>
          <w:rFonts w:ascii="Lucida Sans" w:hAnsi="Lucida Sans"/>
          <w:sz w:val="20"/>
          <w:szCs w:val="20"/>
        </w:rPr>
        <w:t>…</w:t>
      </w:r>
      <w:r w:rsidR="00AC344B">
        <w:rPr>
          <w:rFonts w:ascii="Lucida Sans" w:hAnsi="Lucida Sans"/>
          <w:sz w:val="20"/>
          <w:szCs w:val="20"/>
        </w:rPr>
        <w:t>……………………….</w:t>
      </w:r>
    </w:p>
    <w:p w14:paraId="784FD87B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2A30E4DD" w14:textId="77777777" w:rsidR="00226F7E" w:rsidRPr="006E3253" w:rsidRDefault="00226F7E" w:rsidP="00226F7E">
      <w:pPr>
        <w:rPr>
          <w:rFonts w:ascii="Lucida Sans" w:hAnsi="Lucida Sans"/>
          <w:sz w:val="20"/>
          <w:szCs w:val="20"/>
        </w:rPr>
      </w:pPr>
    </w:p>
    <w:p w14:paraId="30C8C7A1" w14:textId="77777777" w:rsidR="00226F7E" w:rsidRDefault="00226F7E" w:rsidP="00226F7E">
      <w:pPr>
        <w:rPr>
          <w:rFonts w:ascii="Lucida Sans" w:hAnsi="Lucida Sans"/>
        </w:rPr>
      </w:pPr>
      <w:r w:rsidRPr="006E3253">
        <w:rPr>
          <w:rFonts w:ascii="Lucida Sans" w:hAnsi="Lucida Sans"/>
          <w:sz w:val="20"/>
          <w:szCs w:val="20"/>
        </w:rPr>
        <w:t>Date…………………………………………………………………………………</w:t>
      </w:r>
      <w:r>
        <w:rPr>
          <w:rFonts w:ascii="Lucida Sans" w:hAnsi="Lucida Sans"/>
          <w:sz w:val="20"/>
          <w:szCs w:val="20"/>
        </w:rPr>
        <w:t>……..</w:t>
      </w:r>
      <w:r w:rsidRPr="006E3253">
        <w:rPr>
          <w:rFonts w:ascii="Lucida Sans" w:hAnsi="Lucida Sans"/>
        </w:rPr>
        <w:tab/>
      </w:r>
      <w:r w:rsidR="00AC344B">
        <w:rPr>
          <w:rFonts w:ascii="Lucida Sans" w:hAnsi="Lucida Sans"/>
        </w:rPr>
        <w:t>………………….</w:t>
      </w:r>
    </w:p>
    <w:p w14:paraId="219F410F" w14:textId="77777777" w:rsidR="004E56C6" w:rsidRDefault="004E56C6" w:rsidP="00226F7E">
      <w:pPr>
        <w:rPr>
          <w:rFonts w:ascii="Lucida Sans" w:hAnsi="Lucida Sans"/>
        </w:rPr>
      </w:pPr>
    </w:p>
    <w:p w14:paraId="758FA08E" w14:textId="77777777" w:rsidR="004E56C6" w:rsidRDefault="004E56C6" w:rsidP="00226F7E">
      <w:pPr>
        <w:rPr>
          <w:rFonts w:ascii="Lucida Sans" w:hAnsi="Lucida Sans"/>
        </w:rPr>
      </w:pPr>
    </w:p>
    <w:p w14:paraId="220F6C10" w14:textId="77777777" w:rsidR="004E56C6" w:rsidRPr="00596A86" w:rsidRDefault="004E56C6" w:rsidP="00226F7E">
      <w:pPr>
        <w:rPr>
          <w:rFonts w:ascii="Lucida Sans" w:hAnsi="Lucida Sans"/>
          <w:color w:val="7F7F7F"/>
        </w:rPr>
      </w:pPr>
    </w:p>
    <w:p w14:paraId="44B15AAF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Name of researcher (print name)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…</w:t>
      </w:r>
    </w:p>
    <w:p w14:paraId="62F0C03E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490BEE1A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69BA44A4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  <w:r w:rsidRPr="00F57AEC">
        <w:rPr>
          <w:rFonts w:ascii="Lucida Sans" w:hAnsi="Lucida Sans"/>
          <w:color w:val="000000"/>
          <w:sz w:val="20"/>
          <w:szCs w:val="20"/>
        </w:rPr>
        <w:t>Signature of researcher …………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….</w:t>
      </w:r>
    </w:p>
    <w:p w14:paraId="29E848AE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4F3913C7" w14:textId="77777777" w:rsidR="004E56C6" w:rsidRPr="00F57AEC" w:rsidRDefault="004E56C6" w:rsidP="004E56C6">
      <w:pPr>
        <w:rPr>
          <w:rFonts w:ascii="Lucida Sans" w:hAnsi="Lucida Sans"/>
          <w:color w:val="000000"/>
          <w:sz w:val="20"/>
          <w:szCs w:val="20"/>
        </w:rPr>
      </w:pPr>
    </w:p>
    <w:p w14:paraId="5BB88797" w14:textId="77777777" w:rsidR="004E56C6" w:rsidRPr="00596A86" w:rsidRDefault="004E56C6" w:rsidP="004E56C6">
      <w:pPr>
        <w:rPr>
          <w:rFonts w:ascii="Lucida Sans" w:hAnsi="Lucida Sans"/>
          <w:color w:val="7F7F7F"/>
        </w:rPr>
      </w:pPr>
      <w:r w:rsidRPr="00F57AEC">
        <w:rPr>
          <w:rFonts w:ascii="Lucida Sans" w:hAnsi="Lucida Sans"/>
          <w:color w:val="000000"/>
          <w:sz w:val="20"/>
          <w:szCs w:val="20"/>
        </w:rPr>
        <w:t>Date………………………………………………………………………………………</w:t>
      </w:r>
      <w:r w:rsidR="00AC344B" w:rsidRPr="00F57AEC">
        <w:rPr>
          <w:rFonts w:ascii="Lucida Sans" w:hAnsi="Lucida Sans"/>
          <w:color w:val="000000"/>
          <w:sz w:val="20"/>
          <w:szCs w:val="20"/>
        </w:rPr>
        <w:t>………………………..</w:t>
      </w:r>
    </w:p>
    <w:p w14:paraId="5136A4F0" w14:textId="77777777" w:rsidR="00CD5120" w:rsidRDefault="00CD5120" w:rsidP="00147304">
      <w:pPr>
        <w:rPr>
          <w:rFonts w:ascii="Lucida Sans" w:hAnsi="Lucida Sans"/>
          <w:sz w:val="20"/>
          <w:szCs w:val="20"/>
        </w:rPr>
      </w:pPr>
    </w:p>
    <w:p w14:paraId="38627968" w14:textId="77777777" w:rsidR="007E1074" w:rsidRPr="006E3253" w:rsidRDefault="007E1074" w:rsidP="008A523A">
      <w:pPr>
        <w:rPr>
          <w:rFonts w:ascii="Lucida Sans" w:hAnsi="Lucida Sans"/>
          <w:sz w:val="20"/>
          <w:szCs w:val="20"/>
        </w:rPr>
      </w:pPr>
    </w:p>
    <w:p w14:paraId="34D86C0A" w14:textId="77777777" w:rsidR="003D1405" w:rsidRDefault="004B50EA" w:rsidP="007E1074">
      <w:pPr>
        <w:rPr>
          <w:rFonts w:ascii="Lucida Sans" w:hAnsi="Lucida Sans"/>
          <w:sz w:val="20"/>
          <w:szCs w:val="20"/>
        </w:rPr>
      </w:pPr>
      <w:r>
        <w:rPr>
          <w:rFonts w:ascii="Lucida Sans" w:hAnsi="Lucida Sans"/>
          <w:sz w:val="20"/>
          <w:szCs w:val="20"/>
        </w:rPr>
        <w:t>-------------------------------------------------------------------------------------------------------------------------------</w:t>
      </w:r>
    </w:p>
    <w:p w14:paraId="6DB58CA1" w14:textId="77777777" w:rsidR="00CD5120" w:rsidRDefault="00CD5120" w:rsidP="007E1074">
      <w:pPr>
        <w:rPr>
          <w:rFonts w:ascii="Lucida Sans" w:hAnsi="Lucida Sans"/>
          <w:sz w:val="20"/>
          <w:szCs w:val="20"/>
        </w:rPr>
      </w:pPr>
    </w:p>
    <w:p w14:paraId="68E0E3E3" w14:textId="1071C7D6" w:rsidR="00777FF4" w:rsidRDefault="00777FF4" w:rsidP="00FE75DC">
      <w:pPr>
        <w:rPr>
          <w:rFonts w:ascii="Lucida Sans" w:hAnsi="Lucida Sans"/>
        </w:rPr>
      </w:pPr>
    </w:p>
    <w:sectPr w:rsidR="00777FF4" w:rsidSect="00AC34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80" w:bottom="1440" w:left="1080" w:header="709" w:footer="709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B35074" w14:textId="77777777" w:rsidR="00606D0A" w:rsidRDefault="00606D0A">
      <w:r>
        <w:separator/>
      </w:r>
    </w:p>
  </w:endnote>
  <w:endnote w:type="continuationSeparator" w:id="0">
    <w:p w14:paraId="0628B51A" w14:textId="77777777" w:rsidR="00606D0A" w:rsidRDefault="00606D0A">
      <w:r>
        <w:continuationSeparator/>
      </w:r>
    </w:p>
  </w:endnote>
  <w:endnote w:type="continuationNotice" w:id="1">
    <w:p w14:paraId="14F3AC6D" w14:textId="77777777" w:rsidR="00363CED" w:rsidRDefault="00363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CD441" w14:textId="77777777" w:rsidR="00B21305" w:rsidRDefault="00B213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8CC9B5" w14:textId="35475766" w:rsidR="00A84107" w:rsidRPr="00A2229A" w:rsidRDefault="00A84107">
    <w:pPr>
      <w:pStyle w:val="Footer"/>
      <w:rPr>
        <w:rFonts w:ascii="Lucida Sans" w:hAnsi="Lucida Sans"/>
        <w:sz w:val="20"/>
        <w:szCs w:val="20"/>
      </w:rPr>
    </w:pPr>
    <w:r w:rsidRPr="00710E35">
      <w:rPr>
        <w:rFonts w:ascii="Lucida Sans" w:hAnsi="Lucida Sans"/>
        <w:sz w:val="20"/>
        <w:szCs w:val="20"/>
      </w:rPr>
      <w:t>[</w:t>
    </w:r>
    <w:r w:rsidR="00C031ED">
      <w:rPr>
        <w:rFonts w:ascii="Lucida Sans" w:hAnsi="Lucida Sans"/>
        <w:sz w:val="20"/>
        <w:szCs w:val="20"/>
      </w:rPr>
      <w:t>0</w:t>
    </w:r>
    <w:r w:rsidR="00B24E28">
      <w:rPr>
        <w:rFonts w:ascii="Lucida Sans" w:hAnsi="Lucida Sans"/>
        <w:sz w:val="20"/>
        <w:szCs w:val="20"/>
      </w:rPr>
      <w:t>3</w:t>
    </w:r>
    <w:r w:rsidR="00C031ED">
      <w:rPr>
        <w:rFonts w:ascii="Lucida Sans" w:hAnsi="Lucida Sans"/>
        <w:sz w:val="20"/>
        <w:szCs w:val="20"/>
      </w:rPr>
      <w:t>/0</w:t>
    </w:r>
    <w:r w:rsidR="00B24E28">
      <w:rPr>
        <w:rFonts w:ascii="Lucida Sans" w:hAnsi="Lucida Sans"/>
        <w:sz w:val="20"/>
        <w:szCs w:val="20"/>
      </w:rPr>
      <w:t>5</w:t>
    </w:r>
    <w:r w:rsidR="00C031ED">
      <w:rPr>
        <w:rFonts w:ascii="Lucida Sans" w:hAnsi="Lucida Sans"/>
        <w:sz w:val="20"/>
        <w:szCs w:val="20"/>
      </w:rPr>
      <w:t>/20</w:t>
    </w:r>
    <w:r w:rsidR="00816CE5">
      <w:rPr>
        <w:rFonts w:ascii="Lucida Sans" w:hAnsi="Lucida Sans"/>
        <w:sz w:val="20"/>
        <w:szCs w:val="20"/>
      </w:rPr>
      <w:t>23</w:t>
    </w:r>
    <w:r>
      <w:rPr>
        <w:rFonts w:ascii="Lucida Sans" w:hAnsi="Lucida Sans"/>
        <w:sz w:val="20"/>
        <w:szCs w:val="20"/>
      </w:rPr>
      <w:t xml:space="preserve">] </w:t>
    </w:r>
    <w:r w:rsidRPr="00710E35">
      <w:rPr>
        <w:rFonts w:ascii="Lucida Sans" w:hAnsi="Lucida Sans"/>
        <w:sz w:val="20"/>
        <w:szCs w:val="20"/>
      </w:rPr>
      <w:t>[</w:t>
    </w:r>
    <w:r w:rsidR="00BC50A1">
      <w:rPr>
        <w:rFonts w:ascii="Lucida Sans" w:hAnsi="Lucida Sans"/>
        <w:sz w:val="20"/>
        <w:szCs w:val="20"/>
      </w:rPr>
      <w:t>1</w:t>
    </w:r>
    <w:r w:rsidR="00B24E28">
      <w:rPr>
        <w:rFonts w:ascii="Lucida Sans" w:hAnsi="Lucida Sans"/>
        <w:sz w:val="20"/>
        <w:szCs w:val="20"/>
      </w:rPr>
      <w:t>.2</w:t>
    </w:r>
    <w:r w:rsidRPr="00710E35">
      <w:rPr>
        <w:rFonts w:ascii="Lucida Sans" w:hAnsi="Lucida Sans"/>
        <w:sz w:val="20"/>
        <w:szCs w:val="20"/>
      </w:rPr>
      <w:t>]</w:t>
    </w:r>
    <w:r>
      <w:rPr>
        <w:rFonts w:ascii="Lucida Sans" w:hAnsi="Lucida Sans"/>
        <w:sz w:val="20"/>
        <w:szCs w:val="20"/>
      </w:rPr>
      <w:tab/>
    </w:r>
    <w:r>
      <w:rPr>
        <w:rFonts w:ascii="Lucida Sans" w:hAnsi="Lucida Sans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96029E" w14:textId="77777777" w:rsidR="00B21305" w:rsidRDefault="00B21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C1BCE5" w14:textId="77777777" w:rsidR="00606D0A" w:rsidRDefault="00606D0A">
      <w:r>
        <w:separator/>
      </w:r>
    </w:p>
  </w:footnote>
  <w:footnote w:type="continuationSeparator" w:id="0">
    <w:p w14:paraId="0D1E95AE" w14:textId="77777777" w:rsidR="00606D0A" w:rsidRDefault="00606D0A">
      <w:r>
        <w:continuationSeparator/>
      </w:r>
    </w:p>
  </w:footnote>
  <w:footnote w:type="continuationNotice" w:id="1">
    <w:p w14:paraId="1E1E5323" w14:textId="77777777" w:rsidR="00363CED" w:rsidRDefault="00363C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20A55" w14:textId="77777777" w:rsidR="00B21305" w:rsidRDefault="00B213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F6C91A" w14:textId="77777777" w:rsidR="00A84107" w:rsidRDefault="00EB3F8B" w:rsidP="006E3253">
    <w:pPr>
      <w:pStyle w:val="Header"/>
      <w:jc w:val="right"/>
    </w:pPr>
    <w:r w:rsidRPr="000E40DB">
      <w:rPr>
        <w:noProof/>
        <w:lang w:eastAsia="en-GB"/>
      </w:rPr>
      <w:drawing>
        <wp:inline distT="0" distB="0" distL="0" distR="0" wp14:anchorId="0F59282A" wp14:editId="6A66908C">
          <wp:extent cx="2417445" cy="524510"/>
          <wp:effectExtent l="0" t="0" r="1905" b="8890"/>
          <wp:docPr id="1" name="Picture 1" descr="uosblack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osblack_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7445" cy="524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CEFAC" w14:textId="77777777" w:rsidR="00B21305" w:rsidRDefault="00B213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336ACD"/>
    <w:multiLevelType w:val="hybridMultilevel"/>
    <w:tmpl w:val="5B44D4BE"/>
    <w:lvl w:ilvl="0" w:tplc="7200F4C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2462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DQ3MzAwMDMwsTRR0lEKTi0uzszPAykwrgUAehjToiwAAAA="/>
  </w:docVars>
  <w:rsids>
    <w:rsidRoot w:val="008A523A"/>
    <w:rsid w:val="0001234C"/>
    <w:rsid w:val="00030090"/>
    <w:rsid w:val="0004147A"/>
    <w:rsid w:val="000560A0"/>
    <w:rsid w:val="00093884"/>
    <w:rsid w:val="00096317"/>
    <w:rsid w:val="000A0A40"/>
    <w:rsid w:val="000C3A88"/>
    <w:rsid w:val="000D0905"/>
    <w:rsid w:val="00102823"/>
    <w:rsid w:val="00107B13"/>
    <w:rsid w:val="00116979"/>
    <w:rsid w:val="001444DA"/>
    <w:rsid w:val="00147304"/>
    <w:rsid w:val="00186808"/>
    <w:rsid w:val="001B250C"/>
    <w:rsid w:val="001B5409"/>
    <w:rsid w:val="001C7DA8"/>
    <w:rsid w:val="001E5E39"/>
    <w:rsid w:val="001F0DB3"/>
    <w:rsid w:val="00200FA8"/>
    <w:rsid w:val="00224205"/>
    <w:rsid w:val="00226F7E"/>
    <w:rsid w:val="00232559"/>
    <w:rsid w:val="00233A25"/>
    <w:rsid w:val="00233B92"/>
    <w:rsid w:val="0025328E"/>
    <w:rsid w:val="002540F8"/>
    <w:rsid w:val="00255DC0"/>
    <w:rsid w:val="00271D51"/>
    <w:rsid w:val="00295E4E"/>
    <w:rsid w:val="002A738A"/>
    <w:rsid w:val="002A762C"/>
    <w:rsid w:val="002C34A1"/>
    <w:rsid w:val="002C3783"/>
    <w:rsid w:val="002F12EE"/>
    <w:rsid w:val="00311B61"/>
    <w:rsid w:val="00327EAE"/>
    <w:rsid w:val="00333EA1"/>
    <w:rsid w:val="00346890"/>
    <w:rsid w:val="00360258"/>
    <w:rsid w:val="00361750"/>
    <w:rsid w:val="00362C18"/>
    <w:rsid w:val="00363CED"/>
    <w:rsid w:val="00365138"/>
    <w:rsid w:val="003941BD"/>
    <w:rsid w:val="003944D0"/>
    <w:rsid w:val="003D014E"/>
    <w:rsid w:val="003D1405"/>
    <w:rsid w:val="003E0F9C"/>
    <w:rsid w:val="0040103B"/>
    <w:rsid w:val="004078A3"/>
    <w:rsid w:val="00412BCC"/>
    <w:rsid w:val="00433E0B"/>
    <w:rsid w:val="00437020"/>
    <w:rsid w:val="00437552"/>
    <w:rsid w:val="004411B5"/>
    <w:rsid w:val="00447FB4"/>
    <w:rsid w:val="004736A8"/>
    <w:rsid w:val="004A3C07"/>
    <w:rsid w:val="004B0E63"/>
    <w:rsid w:val="004B50EA"/>
    <w:rsid w:val="004C0F48"/>
    <w:rsid w:val="004D0172"/>
    <w:rsid w:val="004D2282"/>
    <w:rsid w:val="004E15DD"/>
    <w:rsid w:val="004E56C6"/>
    <w:rsid w:val="004E6A4B"/>
    <w:rsid w:val="004F63CD"/>
    <w:rsid w:val="00532D57"/>
    <w:rsid w:val="0053710D"/>
    <w:rsid w:val="0056080F"/>
    <w:rsid w:val="0056787F"/>
    <w:rsid w:val="0058651B"/>
    <w:rsid w:val="00596A86"/>
    <w:rsid w:val="005E261E"/>
    <w:rsid w:val="005E4640"/>
    <w:rsid w:val="005E5C76"/>
    <w:rsid w:val="005F1207"/>
    <w:rsid w:val="00606D0A"/>
    <w:rsid w:val="006462F6"/>
    <w:rsid w:val="00671BB6"/>
    <w:rsid w:val="006867C1"/>
    <w:rsid w:val="006871BE"/>
    <w:rsid w:val="006A1152"/>
    <w:rsid w:val="006B0317"/>
    <w:rsid w:val="006B615C"/>
    <w:rsid w:val="006B75F2"/>
    <w:rsid w:val="006C40D8"/>
    <w:rsid w:val="006D0173"/>
    <w:rsid w:val="006E1686"/>
    <w:rsid w:val="006E3253"/>
    <w:rsid w:val="006E47F7"/>
    <w:rsid w:val="006F04E7"/>
    <w:rsid w:val="006F250A"/>
    <w:rsid w:val="006F337A"/>
    <w:rsid w:val="006F5116"/>
    <w:rsid w:val="00704034"/>
    <w:rsid w:val="0070646C"/>
    <w:rsid w:val="007107B0"/>
    <w:rsid w:val="00710E35"/>
    <w:rsid w:val="00716563"/>
    <w:rsid w:val="00747C02"/>
    <w:rsid w:val="007504A6"/>
    <w:rsid w:val="00762989"/>
    <w:rsid w:val="00762A6B"/>
    <w:rsid w:val="00764E96"/>
    <w:rsid w:val="00777FF4"/>
    <w:rsid w:val="007A6279"/>
    <w:rsid w:val="007B1882"/>
    <w:rsid w:val="007B3100"/>
    <w:rsid w:val="007E1074"/>
    <w:rsid w:val="007F0879"/>
    <w:rsid w:val="007F617D"/>
    <w:rsid w:val="00800D17"/>
    <w:rsid w:val="00800F6E"/>
    <w:rsid w:val="00815DA8"/>
    <w:rsid w:val="00816CE5"/>
    <w:rsid w:val="00824CBD"/>
    <w:rsid w:val="00856A31"/>
    <w:rsid w:val="00871909"/>
    <w:rsid w:val="00872523"/>
    <w:rsid w:val="0087290D"/>
    <w:rsid w:val="00876A3B"/>
    <w:rsid w:val="0088173B"/>
    <w:rsid w:val="008843A8"/>
    <w:rsid w:val="00885089"/>
    <w:rsid w:val="008874E3"/>
    <w:rsid w:val="008A523A"/>
    <w:rsid w:val="008A6CC9"/>
    <w:rsid w:val="008D2D04"/>
    <w:rsid w:val="008D7B79"/>
    <w:rsid w:val="008E3CC7"/>
    <w:rsid w:val="008F6E45"/>
    <w:rsid w:val="009008FA"/>
    <w:rsid w:val="00914A4A"/>
    <w:rsid w:val="00916004"/>
    <w:rsid w:val="00933D36"/>
    <w:rsid w:val="0094302A"/>
    <w:rsid w:val="00954F78"/>
    <w:rsid w:val="00977F43"/>
    <w:rsid w:val="00982F20"/>
    <w:rsid w:val="00986721"/>
    <w:rsid w:val="009A4B87"/>
    <w:rsid w:val="009A7A2F"/>
    <w:rsid w:val="009B2391"/>
    <w:rsid w:val="009D509A"/>
    <w:rsid w:val="009E492C"/>
    <w:rsid w:val="009E6930"/>
    <w:rsid w:val="00A16BED"/>
    <w:rsid w:val="00A2097A"/>
    <w:rsid w:val="00A2229A"/>
    <w:rsid w:val="00A27BA1"/>
    <w:rsid w:val="00A30091"/>
    <w:rsid w:val="00A34998"/>
    <w:rsid w:val="00A35912"/>
    <w:rsid w:val="00A456D7"/>
    <w:rsid w:val="00A5378F"/>
    <w:rsid w:val="00A73DBD"/>
    <w:rsid w:val="00A84107"/>
    <w:rsid w:val="00A90380"/>
    <w:rsid w:val="00AB6789"/>
    <w:rsid w:val="00AC0328"/>
    <w:rsid w:val="00AC344B"/>
    <w:rsid w:val="00AC5471"/>
    <w:rsid w:val="00AC6519"/>
    <w:rsid w:val="00AF0949"/>
    <w:rsid w:val="00AF3F73"/>
    <w:rsid w:val="00B21305"/>
    <w:rsid w:val="00B218EF"/>
    <w:rsid w:val="00B24E28"/>
    <w:rsid w:val="00B9609B"/>
    <w:rsid w:val="00BA674F"/>
    <w:rsid w:val="00BB20E2"/>
    <w:rsid w:val="00BC0191"/>
    <w:rsid w:val="00BC50A1"/>
    <w:rsid w:val="00BC7356"/>
    <w:rsid w:val="00BE1FB4"/>
    <w:rsid w:val="00BE2285"/>
    <w:rsid w:val="00BF4D9D"/>
    <w:rsid w:val="00BF5E87"/>
    <w:rsid w:val="00BF76B6"/>
    <w:rsid w:val="00C02BF9"/>
    <w:rsid w:val="00C031ED"/>
    <w:rsid w:val="00C03368"/>
    <w:rsid w:val="00C03C22"/>
    <w:rsid w:val="00C303DD"/>
    <w:rsid w:val="00C47A9A"/>
    <w:rsid w:val="00C541EF"/>
    <w:rsid w:val="00C63B24"/>
    <w:rsid w:val="00C8069C"/>
    <w:rsid w:val="00C914AC"/>
    <w:rsid w:val="00C93627"/>
    <w:rsid w:val="00CA19A7"/>
    <w:rsid w:val="00CA5A9B"/>
    <w:rsid w:val="00CC55D5"/>
    <w:rsid w:val="00CD0FD8"/>
    <w:rsid w:val="00CD4DAD"/>
    <w:rsid w:val="00CD5120"/>
    <w:rsid w:val="00CE140C"/>
    <w:rsid w:val="00CE26C4"/>
    <w:rsid w:val="00CF267D"/>
    <w:rsid w:val="00D149DC"/>
    <w:rsid w:val="00D53EBB"/>
    <w:rsid w:val="00D644AC"/>
    <w:rsid w:val="00D86B63"/>
    <w:rsid w:val="00DC2029"/>
    <w:rsid w:val="00DD3B61"/>
    <w:rsid w:val="00DF2400"/>
    <w:rsid w:val="00E077AB"/>
    <w:rsid w:val="00E10191"/>
    <w:rsid w:val="00E119B4"/>
    <w:rsid w:val="00E221F0"/>
    <w:rsid w:val="00E24FFC"/>
    <w:rsid w:val="00E31E7A"/>
    <w:rsid w:val="00E32AE4"/>
    <w:rsid w:val="00E62309"/>
    <w:rsid w:val="00E73AD3"/>
    <w:rsid w:val="00EA0F46"/>
    <w:rsid w:val="00EB3F8B"/>
    <w:rsid w:val="00EC2A11"/>
    <w:rsid w:val="00EC759D"/>
    <w:rsid w:val="00ED1B16"/>
    <w:rsid w:val="00F01CE6"/>
    <w:rsid w:val="00F12061"/>
    <w:rsid w:val="00F1350C"/>
    <w:rsid w:val="00F15B5B"/>
    <w:rsid w:val="00F26F52"/>
    <w:rsid w:val="00F3591A"/>
    <w:rsid w:val="00F419D1"/>
    <w:rsid w:val="00F465E5"/>
    <w:rsid w:val="00F57AEC"/>
    <w:rsid w:val="00F67594"/>
    <w:rsid w:val="00F73751"/>
    <w:rsid w:val="00FD035B"/>
    <w:rsid w:val="00FE75DC"/>
    <w:rsid w:val="00FF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2195229"/>
  <w15:chartTrackingRefBased/>
  <w15:docId w15:val="{75805F0D-CFF5-42B8-A053-FD10998FB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31E7A"/>
    <w:rPr>
      <w:color w:val="0000FF"/>
      <w:u w:val="single"/>
    </w:rPr>
  </w:style>
  <w:style w:type="paragraph" w:styleId="Header">
    <w:name w:val="header"/>
    <w:basedOn w:val="Normal"/>
    <w:rsid w:val="000D090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D090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24CB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226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26F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26F7E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226F7E"/>
    <w:rPr>
      <w:b/>
      <w:bCs/>
    </w:rPr>
  </w:style>
  <w:style w:type="character" w:customStyle="1" w:styleId="CommentSubjectChar">
    <w:name w:val="Comment Subject Char"/>
    <w:link w:val="CommentSubject"/>
    <w:rsid w:val="00226F7E"/>
    <w:rPr>
      <w:b/>
      <w:bCs/>
      <w:lang w:eastAsia="zh-CN"/>
    </w:rPr>
  </w:style>
  <w:style w:type="character" w:styleId="FollowedHyperlink">
    <w:name w:val="FollowedHyperlink"/>
    <w:rsid w:val="002C3783"/>
    <w:rPr>
      <w:color w:val="954F72"/>
      <w:u w:val="single"/>
    </w:rPr>
  </w:style>
  <w:style w:type="table" w:styleId="TableGrid">
    <w:name w:val="Table Grid"/>
    <w:basedOn w:val="TableNormal"/>
    <w:rsid w:val="00777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5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6BB7E-F18B-4781-A535-C280E237A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2</Words>
  <Characters>109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To be on headed paper)</vt:lpstr>
    </vt:vector>
  </TitlesOfParts>
  <Company>University of Southampton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To be on headed paper)</dc:title>
  <dc:subject/>
  <dc:creator>ld7</dc:creator>
  <cp:keywords/>
  <dc:description/>
  <cp:lastModifiedBy>Ghadah Aljarboa</cp:lastModifiedBy>
  <cp:revision>13</cp:revision>
  <cp:lastPrinted>2008-02-05T19:26:00Z</cp:lastPrinted>
  <dcterms:created xsi:type="dcterms:W3CDTF">2019-08-14T16:56:00Z</dcterms:created>
  <dcterms:modified xsi:type="dcterms:W3CDTF">2023-09-2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